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3DD2" w14:textId="6B1BD31D" w:rsidR="007E7935" w:rsidRPr="00DE1380" w:rsidRDefault="007E7935" w:rsidP="007E7935">
      <w:pPr>
        <w:pStyle w:val="Heading2"/>
        <w:spacing w:line="499" w:lineRule="auto"/>
        <w:ind w:right="-46"/>
        <w:jc w:val="center"/>
        <w:rPr>
          <w:rFonts w:ascii="Times New Roman" w:hAnsi="Times New Roman" w:cs="Times New Roman"/>
        </w:rPr>
      </w:pPr>
      <w:r w:rsidRPr="00DE1380">
        <w:rPr>
          <w:rFonts w:ascii="Times New Roman" w:hAnsi="Times New Roman" w:cs="Times New Roman"/>
          <w:color w:val="006FC0"/>
          <w:sz w:val="28"/>
          <w:szCs w:val="28"/>
        </w:rPr>
        <w:t>COURSE</w:t>
      </w:r>
      <w:r>
        <w:rPr>
          <w:rFonts w:ascii="Times New Roman" w:hAnsi="Times New Roman" w:cs="Times New Roman"/>
          <w:color w:val="006FC0"/>
          <w:sz w:val="28"/>
          <w:szCs w:val="28"/>
        </w:rPr>
        <w:t xml:space="preserve"> </w:t>
      </w:r>
      <w:r w:rsidRPr="00DE1380">
        <w:rPr>
          <w:rFonts w:ascii="Times New Roman" w:hAnsi="Times New Roman" w:cs="Times New Roman"/>
          <w:color w:val="006FC0"/>
          <w:sz w:val="28"/>
          <w:szCs w:val="28"/>
        </w:rPr>
        <w:t>CONTENT</w:t>
      </w:r>
      <w:r w:rsidRPr="00DE1380">
        <w:rPr>
          <w:rFonts w:ascii="Times New Roman" w:hAnsi="Times New Roman" w:cs="Times New Roman"/>
          <w:color w:val="006FC0"/>
        </w:rPr>
        <w:t xml:space="preserve"> </w:t>
      </w:r>
      <w:r>
        <w:rPr>
          <w:rFonts w:ascii="Times New Roman" w:hAnsi="Times New Roman" w:cs="Times New Roman"/>
          <w:color w:val="006FC0"/>
        </w:rPr>
        <w:t>IoT</w:t>
      </w:r>
    </w:p>
    <w:p w14:paraId="5DCD9953" w14:textId="77777777" w:rsidR="007E7935" w:rsidRPr="00DE1380" w:rsidRDefault="007E7935" w:rsidP="007E7935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ntroduction</w:t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8 hours</w:t>
      </w:r>
    </w:p>
    <w:p w14:paraId="337FDEB1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itions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ction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quirements, Motivation, Elements of an IoT ecosystem, Technology drivers, Business drivers, Trends and implications, Overview of Governance, Privacy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urity Issues, Web 3.0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ew of IoT, Ubiquitous Io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plications </w:t>
      </w:r>
    </w:p>
    <w:p w14:paraId="4B8F0876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4480BE" w14:textId="77777777" w:rsidR="007E7935" w:rsidRPr="00DE1380" w:rsidRDefault="007E7935" w:rsidP="007E7935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ensors Networks </w:t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>9 hours</w:t>
      </w:r>
    </w:p>
    <w:p w14:paraId="640BC5C0" w14:textId="77777777" w:rsidR="007E7935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ition, Types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sors, Types 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tuators, Examples and Working, </w:t>
      </w:r>
    </w:p>
    <w:p w14:paraId="32AE3097" w14:textId="77777777" w:rsidR="007E7935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reles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s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tworks: History and Context, </w:t>
      </w:r>
      <w:proofErr w:type="gramStart"/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gramEnd"/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ode, Connecting nodes, Networking Nodes, WSN and IoT.</w:t>
      </w:r>
    </w:p>
    <w:p w14:paraId="5F8AE287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oT Development Boards: Arduino IDE and Board Types, Raspberry Pi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velopmen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, RFI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inciples and components, </w:t>
      </w:r>
    </w:p>
    <w:p w14:paraId="6E212E6E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9FF268E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</w:t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 P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otocol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>10 hours</w:t>
      </w:r>
    </w:p>
    <w:p w14:paraId="1C76BAFA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col Standardization for IoT, M2M and WSN Protocols, SCADA and RFID Protocols, Issues with IoT Standardization, Unified Data Standards </w:t>
      </w:r>
    </w:p>
    <w:p w14:paraId="11EFD4CD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tocols, IEEE 802.15.4, </w:t>
      </w:r>
      <w:proofErr w:type="spellStart"/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BACNet</w:t>
      </w:r>
      <w:proofErr w:type="spellEnd"/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tocol, Modbus, KNX, Zigbee Architecture, Network layer, APS layer, Security.</w:t>
      </w:r>
    </w:p>
    <w:p w14:paraId="38C376FE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B8C2CB" w14:textId="77777777" w:rsidR="007E7935" w:rsidRPr="00DE1380" w:rsidRDefault="007E7935" w:rsidP="007E7935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o</w:t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 A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chitectur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>10 hours</w:t>
      </w:r>
    </w:p>
    <w:p w14:paraId="7415BB63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IoT Open-source architecture (OIC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I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chitecture &amp;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sign principles, IoT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evices and deployment models</w:t>
      </w:r>
    </w:p>
    <w:p w14:paraId="00C2B669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IoTivity</w:t>
      </w:r>
      <w:proofErr w:type="spellEnd"/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A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n source IoT stack, Overview, </w:t>
      </w:r>
      <w:proofErr w:type="spellStart"/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IoTivity</w:t>
      </w:r>
      <w:proofErr w:type="spellEnd"/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ck architecture, Resource model and Abstraction.</w:t>
      </w:r>
    </w:p>
    <w:p w14:paraId="48DC8DEB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Middleware for IoT: Overview, Communication middleware for IoT</w:t>
      </w:r>
    </w:p>
    <w:p w14:paraId="503D5DEB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A and Cloud computing, Clou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dleware, Clou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andards, Clou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viders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ystems, Edge/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g computing </w:t>
      </w:r>
    </w:p>
    <w:p w14:paraId="5D48D4BD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1644BB" w14:textId="77777777" w:rsidR="007E7935" w:rsidRPr="00DE1380" w:rsidRDefault="007E7935" w:rsidP="007E7935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plications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DE138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 xml:space="preserve">8 hours </w:t>
      </w:r>
    </w:p>
    <w:p w14:paraId="47578D41" w14:textId="77777777" w:rsidR="007E7935" w:rsidRPr="00DE1380" w:rsidRDefault="007E7935" w:rsidP="007E793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me Automation, Smart Cities, Energy, Retai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agement, Logistics, Agriculture, Health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estyle, Industrial IoT, IoT i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vironmental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tection, Legal challenges, IoT desig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DE1380">
        <w:rPr>
          <w:rFonts w:ascii="Times New Roman" w:hAnsi="Times New Roman" w:cs="Times New Roman"/>
          <w:color w:val="000000" w:themeColor="text1"/>
          <w:sz w:val="24"/>
          <w:szCs w:val="24"/>
        </w:rPr>
        <w:t>thics.</w:t>
      </w:r>
    </w:p>
    <w:p w14:paraId="55236CAE" w14:textId="77777777" w:rsidR="00052111" w:rsidRDefault="00052111"/>
    <w:sectPr w:rsidR="000521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yMTS0szC0NjCwsDYyUdpeDU4uLM/DyQAsNaALRe3C8sAAAA"/>
  </w:docVars>
  <w:rsids>
    <w:rsidRoot w:val="007E7935"/>
    <w:rsid w:val="00021DDF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7E7935"/>
    <w:rsid w:val="0087712A"/>
    <w:rsid w:val="008F0D1E"/>
    <w:rsid w:val="00904B40"/>
    <w:rsid w:val="009720EF"/>
    <w:rsid w:val="00994FEB"/>
    <w:rsid w:val="009A54D3"/>
    <w:rsid w:val="009B4629"/>
    <w:rsid w:val="00BA71D3"/>
    <w:rsid w:val="00BE408E"/>
    <w:rsid w:val="00BE4768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77696"/>
  <w15:chartTrackingRefBased/>
  <w15:docId w15:val="{9FF40B0A-AFC6-4F6C-A4DB-FE6CCD56B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1"/>
    <w:qFormat/>
    <w:rsid w:val="007E7935"/>
    <w:pPr>
      <w:widowControl w:val="0"/>
      <w:autoSpaceDE w:val="0"/>
      <w:autoSpaceDN w:val="0"/>
      <w:spacing w:after="0" w:line="240" w:lineRule="auto"/>
      <w:ind w:left="220"/>
      <w:outlineLvl w:val="1"/>
    </w:pPr>
    <w:rPr>
      <w:rFonts w:ascii="Trebuchet MS" w:eastAsia="Trebuchet MS" w:hAnsi="Trebuchet MS" w:cs="Trebuchet MS"/>
      <w:b/>
      <w:bCs/>
      <w:kern w:val="0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1"/>
    <w:rsid w:val="007E7935"/>
    <w:rPr>
      <w:rFonts w:ascii="Trebuchet MS" w:eastAsia="Trebuchet MS" w:hAnsi="Trebuchet MS" w:cs="Trebuchet MS"/>
      <w:b/>
      <w:bCs/>
      <w:kern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1</cp:revision>
  <dcterms:created xsi:type="dcterms:W3CDTF">2023-07-05T10:03:00Z</dcterms:created>
  <dcterms:modified xsi:type="dcterms:W3CDTF">2023-07-05T10:06:00Z</dcterms:modified>
</cp:coreProperties>
</file>